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8F668" w14:textId="6536CC5F" w:rsidR="005E559C" w:rsidRDefault="005E559C" w:rsidP="005E559C">
      <w:pPr>
        <w:pStyle w:val="1"/>
        <w:spacing w:line="360" w:lineRule="auto"/>
        <w:jc w:val="center"/>
      </w:pPr>
      <w:r>
        <w:t>Problem 2. Mu Online</w:t>
      </w:r>
    </w:p>
    <w:p w14:paraId="1D982159" w14:textId="7CB33026" w:rsidR="00D179CD" w:rsidRDefault="008A115E" w:rsidP="00D179CD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D179CD" w:rsidRPr="00A925BE">
        <w:rPr>
          <w:lang w:val="bg-BG"/>
        </w:rPr>
        <w:t>roblem</w:t>
      </w:r>
      <w:proofErr w:type="spellEnd"/>
      <w:r w:rsidR="00D179CD" w:rsidRPr="00A925BE">
        <w:rPr>
          <w:lang w:val="bg-BG"/>
        </w:rPr>
        <w:t xml:space="preserve"> </w:t>
      </w:r>
      <w:proofErr w:type="spellStart"/>
      <w:r w:rsidR="00D179CD" w:rsidRPr="00A925BE">
        <w:rPr>
          <w:lang w:val="bg-BG"/>
        </w:rPr>
        <w:t>for</w:t>
      </w:r>
      <w:proofErr w:type="spellEnd"/>
      <w:r w:rsidR="00D179CD" w:rsidRPr="00A925BE">
        <w:rPr>
          <w:lang w:val="bg-BG"/>
        </w:rPr>
        <w:t xml:space="preserve"> </w:t>
      </w:r>
      <w:r w:rsidR="00D179CD">
        <w:t>exam preparation</w:t>
      </w:r>
      <w:r w:rsidR="00D179CD" w:rsidRPr="00A925BE">
        <w:rPr>
          <w:lang w:val="bg-BG"/>
        </w:rPr>
        <w:t xml:space="preserve"> </w:t>
      </w:r>
      <w:proofErr w:type="spellStart"/>
      <w:r w:rsidR="00D179CD" w:rsidRPr="00A925BE">
        <w:rPr>
          <w:lang w:val="bg-BG"/>
        </w:rPr>
        <w:t>for</w:t>
      </w:r>
      <w:proofErr w:type="spellEnd"/>
      <w:r w:rsidR="00D179CD" w:rsidRPr="00A925BE">
        <w:rPr>
          <w:lang w:val="bg-BG"/>
        </w:rPr>
        <w:t xml:space="preserve"> </w:t>
      </w:r>
      <w:proofErr w:type="spellStart"/>
      <w:r w:rsidR="00D179CD" w:rsidRPr="00A925BE">
        <w:rPr>
          <w:lang w:val="bg-BG"/>
        </w:rPr>
        <w:t>the</w:t>
      </w:r>
      <w:proofErr w:type="spellEnd"/>
      <w:r w:rsidR="00D179CD" w:rsidRPr="00A925BE">
        <w:rPr>
          <w:lang w:val="bg-BG"/>
        </w:rPr>
        <w:t xml:space="preserve"> </w:t>
      </w:r>
      <w:hyperlink r:id="rId8" w:history="1">
        <w:bookmarkStart w:id="0" w:name="_GoBack1"/>
        <w:r w:rsidR="00D179CD">
          <w:rPr>
            <w:rStyle w:val="InternetLink"/>
          </w:rPr>
          <w:t xml:space="preserve">Programming </w:t>
        </w:r>
        <w:r w:rsidR="00D179CD" w:rsidRPr="00A925BE">
          <w:rPr>
            <w:rStyle w:val="InternetLink"/>
            <w:lang w:val="bg-BG"/>
          </w:rPr>
          <w:t xml:space="preserve">Fundamentals </w:t>
        </w:r>
        <w:proofErr w:type="spellStart"/>
        <w:r w:rsidR="00D179CD" w:rsidRPr="00A925BE">
          <w:rPr>
            <w:rStyle w:val="InternetLink"/>
            <w:lang w:val="bg-BG"/>
          </w:rPr>
          <w:t>Course</w:t>
        </w:r>
        <w:proofErr w:type="spellEnd"/>
        <w:r w:rsidR="00D179CD" w:rsidRPr="00A925BE">
          <w:rPr>
            <w:rStyle w:val="InternetLink"/>
            <w:lang w:val="bg-BG"/>
          </w:rPr>
          <w:t xml:space="preserve"> @SoftUni</w:t>
        </w:r>
      </w:hyperlink>
      <w:r w:rsidR="00D179CD" w:rsidRPr="00A925BE">
        <w:rPr>
          <w:lang w:val="bg-BG"/>
        </w:rPr>
        <w:t>.</w:t>
      </w:r>
      <w:bookmarkEnd w:id="0"/>
    </w:p>
    <w:p w14:paraId="30E35DF4" w14:textId="5C85A5A2" w:rsidR="00D179CD" w:rsidRDefault="00D179CD" w:rsidP="00D179C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028#1</w:t>
        </w:r>
      </w:hyperlink>
      <w:r w:rsidRPr="00A925BE">
        <w:rPr>
          <w:lang w:val="bg-BG"/>
        </w:rPr>
        <w:t>.</w:t>
      </w:r>
    </w:p>
    <w:p w14:paraId="27D17672" w14:textId="77777777" w:rsidR="00D179CD" w:rsidRDefault="00D179CD" w:rsidP="00D179CD">
      <w:pPr>
        <w:spacing w:before="0" w:after="0" w:line="240" w:lineRule="auto"/>
        <w:jc w:val="center"/>
      </w:pPr>
    </w:p>
    <w:p w14:paraId="1A51ED65" w14:textId="13B98BD4" w:rsidR="005E559C" w:rsidRDefault="005E559C" w:rsidP="005E559C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</w:t>
      </w:r>
      <w:r w:rsidR="00563FD6">
        <w:rPr>
          <w:b/>
        </w:rPr>
        <w:t>'</w:t>
      </w:r>
      <w:r>
        <w:rPr>
          <w:b/>
        </w:rPr>
        <w:t>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540CFE9A" w14:textId="3E1E3560" w:rsidR="005E559C" w:rsidRDefault="005E559C" w:rsidP="005E559C">
      <w:pPr>
        <w:spacing w:line="360" w:lineRule="auto"/>
        <w:jc w:val="both"/>
      </w:pPr>
      <w:r>
        <w:t xml:space="preserve">Each room contains </w:t>
      </w:r>
      <w:r w:rsidR="002317EE"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 xml:space="preserve">, separated by space. </w:t>
      </w:r>
      <w:r w:rsidR="002317EE">
        <w:t>The command can be:</w:t>
      </w:r>
    </w:p>
    <w:p w14:paraId="6ACC99D4" w14:textId="77777777" w:rsidR="002317EE" w:rsidRPr="002317EE" w:rsidRDefault="005E559C" w:rsidP="00C13992">
      <w:pPr>
        <w:pStyle w:val="ac"/>
        <w:numPr>
          <w:ilvl w:val="0"/>
          <w:numId w:val="2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0B6391FA" w14:textId="77777777" w:rsidR="002317EE" w:rsidRDefault="002317EE" w:rsidP="002317EE">
      <w:pPr>
        <w:pStyle w:val="ac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Y</w:t>
      </w:r>
      <w:r w:rsidR="005E559C">
        <w:rPr>
          <w:lang w:val="en-GB"/>
        </w:rPr>
        <w:t xml:space="preserve">ou are healed with the number in the second part. But your health </w:t>
      </w:r>
      <w:r w:rsidR="005E559C">
        <w:rPr>
          <w:b/>
          <w:lang w:val="en-GB"/>
        </w:rPr>
        <w:t>cannot exceed</w:t>
      </w:r>
      <w:r w:rsidR="005E559C">
        <w:rPr>
          <w:lang w:val="en-GB"/>
        </w:rPr>
        <w:t xml:space="preserve"> your </w:t>
      </w:r>
      <w:r w:rsidR="005E559C">
        <w:rPr>
          <w:b/>
          <w:lang w:val="en-GB"/>
        </w:rPr>
        <w:t>initial health (100)</w:t>
      </w:r>
      <w:r w:rsidR="005E559C">
        <w:rPr>
          <w:lang w:val="en-GB"/>
        </w:rPr>
        <w:t>.</w:t>
      </w:r>
    </w:p>
    <w:p w14:paraId="11903BA8" w14:textId="0A0C56B5" w:rsidR="005E559C" w:rsidRDefault="002317EE" w:rsidP="002317EE">
      <w:pPr>
        <w:pStyle w:val="ac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>First p</w:t>
      </w:r>
      <w:r w:rsidR="005E559C">
        <w:rPr>
          <w:lang w:val="en-GB"/>
        </w:rPr>
        <w:t xml:space="preserve">rint: </w:t>
      </w:r>
      <w:r w:rsidR="005E559C">
        <w:rPr>
          <w:rFonts w:ascii="Consolas" w:hAnsi="Consolas"/>
          <w:b/>
          <w:lang w:val="en-GB"/>
        </w:rPr>
        <w:t>"You healed for {</w:t>
      </w:r>
      <w:r>
        <w:rPr>
          <w:rFonts w:ascii="Consolas" w:hAnsi="Consolas"/>
          <w:b/>
          <w:lang w:val="en-GB"/>
        </w:rPr>
        <w:t>amount</w:t>
      </w:r>
      <w:r w:rsidR="005E559C">
        <w:rPr>
          <w:rFonts w:ascii="Consolas" w:hAnsi="Consolas"/>
          <w:b/>
          <w:lang w:val="en-GB"/>
        </w:rPr>
        <w:t>} hp."</w:t>
      </w:r>
    </w:p>
    <w:p w14:paraId="654D4A1C" w14:textId="6A68CD05" w:rsidR="005E559C" w:rsidRDefault="005E559C" w:rsidP="002317EE">
      <w:pPr>
        <w:pStyle w:val="ac"/>
        <w:numPr>
          <w:ilvl w:val="1"/>
          <w:numId w:val="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</w:t>
      </w:r>
      <w:r w:rsidR="002317EE">
        <w:rPr>
          <w:rFonts w:ascii="Consolas" w:hAnsi="Consolas"/>
          <w:b/>
          <w:lang w:val="en-GB"/>
        </w:rPr>
        <w:t>health</w:t>
      </w:r>
      <w:r>
        <w:rPr>
          <w:rFonts w:ascii="Consolas" w:hAnsi="Consolas"/>
          <w:b/>
          <w:lang w:val="en-GB"/>
        </w:rPr>
        <w:t>} hp."</w:t>
      </w:r>
    </w:p>
    <w:p w14:paraId="47D8F45A" w14:textId="77777777" w:rsidR="002317EE" w:rsidRPr="002317EE" w:rsidRDefault="005E559C" w:rsidP="00C13992">
      <w:pPr>
        <w:pStyle w:val="ac"/>
        <w:numPr>
          <w:ilvl w:val="0"/>
          <w:numId w:val="2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7BEB7C67" w14:textId="77777777" w:rsidR="002317EE" w:rsidRDefault="005E559C" w:rsidP="002317EE">
      <w:pPr>
        <w:pStyle w:val="ac"/>
        <w:numPr>
          <w:ilvl w:val="1"/>
          <w:numId w:val="2"/>
        </w:numPr>
        <w:spacing w:line="360" w:lineRule="auto"/>
        <w:jc w:val="both"/>
      </w:pPr>
      <w:r>
        <w:t>You've found some bitcoins, the number in the second part.</w:t>
      </w:r>
    </w:p>
    <w:p w14:paraId="61210935" w14:textId="3BAA85B9" w:rsidR="005E559C" w:rsidRDefault="005E559C" w:rsidP="002317EE">
      <w:pPr>
        <w:pStyle w:val="ac"/>
        <w:numPr>
          <w:ilvl w:val="1"/>
          <w:numId w:val="2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</w:t>
      </w:r>
      <w:r w:rsidR="002317EE">
        <w:rPr>
          <w:rFonts w:ascii="Consolas" w:hAnsi="Consolas"/>
          <w:b/>
        </w:rPr>
        <w:t>amount</w:t>
      </w:r>
      <w:r>
        <w:rPr>
          <w:rFonts w:ascii="Consolas" w:hAnsi="Consolas"/>
          <w:b/>
        </w:rPr>
        <w:t>} bitcoins."</w:t>
      </w:r>
    </w:p>
    <w:p w14:paraId="4B6B2BD1" w14:textId="2E475AAF" w:rsidR="005E559C" w:rsidRDefault="005E559C" w:rsidP="00C13992">
      <w:pPr>
        <w:pStyle w:val="ac"/>
        <w:numPr>
          <w:ilvl w:val="0"/>
          <w:numId w:val="2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 w:rsidR="00563FD6"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</w:t>
      </w:r>
      <w:r w:rsidR="00563FD6">
        <w:t xml:space="preserve">which </w:t>
      </w:r>
      <w:r>
        <w:t xml:space="preserve">you </w:t>
      </w:r>
      <w:r w:rsidR="00563FD6">
        <w:t>will</w:t>
      </w:r>
      <w:r>
        <w:t xml:space="preserve">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697CCA8A" w14:textId="2D796F13" w:rsidR="005E559C" w:rsidRDefault="005E559C" w:rsidP="00C13992">
      <w:pPr>
        <w:pStyle w:val="ac"/>
        <w:numPr>
          <w:ilvl w:val="1"/>
          <w:numId w:val="2"/>
        </w:numPr>
        <w:spacing w:line="360" w:lineRule="auto"/>
        <w:jc w:val="both"/>
      </w:pPr>
      <w:r>
        <w:t>If you are not dead (health &lt;= 0)</w:t>
      </w:r>
      <w:r w:rsidR="00563FD6">
        <w:t>,</w:t>
      </w:r>
      <w:r>
        <w:t xml:space="preserve"> you've slain the monster, and you should print</w:t>
      </w:r>
      <w:r w:rsidR="00563FD6">
        <w:t>:</w:t>
      </w:r>
      <w:r>
        <w:t xml:space="preserve"> </w:t>
      </w:r>
      <w:r>
        <w:rPr>
          <w:rFonts w:ascii="Consolas" w:hAnsi="Consolas"/>
          <w:b/>
        </w:rPr>
        <w:t>"You slayed {monster}."</w:t>
      </w:r>
    </w:p>
    <w:p w14:paraId="7372F343" w14:textId="43E1D626" w:rsidR="005E559C" w:rsidRDefault="005E559C" w:rsidP="00C13992">
      <w:pPr>
        <w:pStyle w:val="ac"/>
        <w:numPr>
          <w:ilvl w:val="1"/>
          <w:numId w:val="2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</w:t>
      </w:r>
      <w:r w:rsidR="00563FD6">
        <w:t>'</w:t>
      </w:r>
      <w:r>
        <w:t>ve</w:t>
      </w:r>
      <w:r w:rsidR="00563FD6">
        <w:t xml:space="preserve"> </w:t>
      </w:r>
      <w:r w:rsidR="008A115E">
        <w:t>managed</w:t>
      </w:r>
      <w:r>
        <w:t xml:space="preserve"> to reach: </w:t>
      </w:r>
      <w:r>
        <w:rPr>
          <w:rFonts w:ascii="Consolas" w:hAnsi="Consolas"/>
          <w:b/>
        </w:rPr>
        <w:t>"Best room: {room}"</w:t>
      </w:r>
    </w:p>
    <w:p w14:paraId="1BEB3718" w14:textId="72BD3986" w:rsidR="005E559C" w:rsidRDefault="005E559C" w:rsidP="005E559C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 xml:space="preserve">go </w:t>
      </w:r>
      <w:r w:rsidR="00C30DE3" w:rsidRPr="00563FD6">
        <w:rPr>
          <w:b/>
          <w:bCs/>
        </w:rPr>
        <w:t>through</w:t>
      </w:r>
      <w:r w:rsidRPr="00563FD6">
        <w:rPr>
          <w:b/>
          <w:bCs/>
        </w:rPr>
        <w:t xml:space="preserve"> all the rooms</w:t>
      </w:r>
      <w:r>
        <w:t xml:space="preserve"> in the dungeon, print on the </w:t>
      </w:r>
      <w:r w:rsidR="00563FD6"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73626FFE" w14:textId="77777777" w:rsidR="008A115E" w:rsidRDefault="005E559C" w:rsidP="005E559C">
      <w:pPr>
        <w:spacing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You've made it!</w:t>
      </w:r>
    </w:p>
    <w:p w14:paraId="604874D3" w14:textId="226F5ADC" w:rsidR="00563FD6" w:rsidRPr="008A115E" w:rsidRDefault="005E559C" w:rsidP="005E559C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Bitcoins: {bitcoins}</w:t>
      </w:r>
    </w:p>
    <w:p w14:paraId="29AD60F9" w14:textId="24FD7FDE" w:rsidR="005E559C" w:rsidRDefault="005E559C" w:rsidP="005E559C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Health: {health}"</w:t>
      </w:r>
    </w:p>
    <w:p w14:paraId="7B6DEE58" w14:textId="77777777" w:rsidR="005E559C" w:rsidRDefault="005E559C" w:rsidP="00E83048">
      <w:pPr>
        <w:pStyle w:val="3"/>
      </w:pPr>
      <w:r>
        <w:t>Input / Constraints</w:t>
      </w:r>
    </w:p>
    <w:p w14:paraId="435DA785" w14:textId="7490DCF8" w:rsidR="005E559C" w:rsidRDefault="005E559C" w:rsidP="005E559C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</w:t>
      </w:r>
      <w:r w:rsidR="00563FD6">
        <w:t>'</w:t>
      </w:r>
      <w:r>
        <w:t xml:space="preserve">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7AF07566" w14:textId="77777777" w:rsidR="005E559C" w:rsidRDefault="005E559C" w:rsidP="00E83048">
      <w:pPr>
        <w:pStyle w:val="3"/>
      </w:pPr>
      <w:r>
        <w:t>Output</w:t>
      </w:r>
    </w:p>
    <w:p w14:paraId="75D4D352" w14:textId="7F582BAF" w:rsidR="005E559C" w:rsidRDefault="005E559C" w:rsidP="005E559C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00BBE801" w14:textId="77777777" w:rsidR="005E559C" w:rsidRDefault="005E559C" w:rsidP="00E83048">
      <w:pPr>
        <w:pStyle w:val="3"/>
      </w:pPr>
      <w:r>
        <w:t>Examples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5E559C" w14:paraId="19FA3D96" w14:textId="77777777" w:rsidTr="00D7551B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C0218A" w14:textId="77777777" w:rsidR="005E559C" w:rsidRDefault="005E559C" w:rsidP="008A115E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D3874C" w14:textId="77777777" w:rsidR="005E559C" w:rsidRDefault="005E559C" w:rsidP="008A115E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559C" w14:paraId="1C42C11E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9683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F5C0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D3A107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795BD1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683960A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11FB51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5872A9F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1F0341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370A2BE5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5E559C" w14:paraId="4D076693" w14:textId="77777777" w:rsidTr="00D7551B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05A66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8A47D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4B3A6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210CA75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7D7B61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0153C4B9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5AE91B3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1518451E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F203AA4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72767CA0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4697EA61" w14:textId="77777777" w:rsidR="005E559C" w:rsidRDefault="005E559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0EA4A720" w14:textId="34126049" w:rsidR="00435909" w:rsidRDefault="00435909" w:rsidP="00435909">
      <w:pPr>
        <w:pStyle w:val="3"/>
      </w:pPr>
      <w:r>
        <w:t>JS Input / Output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435909" w14:paraId="6A065A07" w14:textId="77777777" w:rsidTr="008A115E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AC3B68" w14:textId="77777777" w:rsidR="00435909" w:rsidRDefault="00435909" w:rsidP="008A115E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6FFB3E" w14:textId="77777777" w:rsidR="00435909" w:rsidRDefault="00435909" w:rsidP="008A115E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5909" w14:paraId="756EB486" w14:textId="77777777" w:rsidTr="008A115E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B8BCF3" w14:textId="5C4863CD" w:rsidR="00435909" w:rsidRPr="00563FD6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57A2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109C667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5B13A876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C32B0C7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5FB48A1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2C21D531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28FC8DEC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7BDD576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435909" w14:paraId="6067C16A" w14:textId="77777777" w:rsidTr="008A115E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A5AD3" w14:textId="50852D6D" w:rsidR="00435909" w:rsidRDefault="00563FD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 w:rsidR="00435909">
              <w:rPr>
                <w:rFonts w:ascii="Consolas" w:eastAsia="Calibri" w:hAnsi="Consolas" w:cs="Times New Roman"/>
                <w:noProof/>
                <w:lang w:val="en-GB"/>
              </w:rPr>
              <w:t>cat 10|potion 30|orc 10|chest 10|snake 25|chest 1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B41A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0322D7C" w14:textId="7A7D458B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healed </w:t>
            </w:r>
            <w:r w:rsidR="00563FD6">
              <w:rPr>
                <w:rFonts w:ascii="Consolas" w:eastAsia="Calibri" w:hAnsi="Consolas" w:cs="Times New Roman"/>
                <w:noProof/>
                <w:lang w:val="bg-BG"/>
              </w:rPr>
              <w:t>ѝ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for 10 hp.</w:t>
            </w:r>
          </w:p>
          <w:p w14:paraId="6007C004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245E4EB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0FEA695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44995BE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26027E48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8B344FB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You've made it!</w:t>
            </w:r>
          </w:p>
          <w:p w14:paraId="206A2D33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2454B31A" w14:textId="77777777" w:rsidR="00435909" w:rsidRDefault="00435909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592EBD29" w14:textId="0D34F671" w:rsidR="00640502" w:rsidRPr="005E559C" w:rsidRDefault="00640502" w:rsidP="005E559C"/>
    <w:sectPr w:rsidR="00640502" w:rsidRPr="005E559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28D1F" w14:textId="77777777" w:rsidR="001E570C" w:rsidRDefault="001E570C" w:rsidP="008068A2">
      <w:pPr>
        <w:spacing w:after="0" w:line="240" w:lineRule="auto"/>
      </w:pPr>
      <w:r>
        <w:separator/>
      </w:r>
    </w:p>
  </w:endnote>
  <w:endnote w:type="continuationSeparator" w:id="0">
    <w:p w14:paraId="69B46080" w14:textId="77777777" w:rsidR="001E570C" w:rsidRDefault="001E57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4D807" w14:textId="77777777" w:rsidR="00D179CD" w:rsidRDefault="00D179CD" w:rsidP="00D179CD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DF738C" wp14:editId="0B60761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C818B9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E9EF4A0" wp14:editId="031B4E4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F9CBAE" w14:textId="77777777" w:rsidR="00D179CD" w:rsidRDefault="00D179CD" w:rsidP="00D179C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C07AEAC" w14:textId="77777777" w:rsidR="00D179CD" w:rsidRDefault="00D179CD" w:rsidP="00D179C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C4DBDE" wp14:editId="6433B64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E3B6F4" wp14:editId="70EE7239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A0EEC5" wp14:editId="66F4AAF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50D1A7" wp14:editId="5E87C56A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9AD53DE" wp14:editId="297735C1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55F93D" wp14:editId="464787FB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1387476" wp14:editId="2DD8A943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E2335F" wp14:editId="5FD9C10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E99E2" wp14:editId="73F24E5D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9EF4A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F9CBAE" w14:textId="77777777" w:rsidR="00D179CD" w:rsidRDefault="00D179CD" w:rsidP="00D179C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C07AEAC" w14:textId="77777777" w:rsidR="00D179CD" w:rsidRDefault="00D179CD" w:rsidP="00D179C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C4DBDE" wp14:editId="6433B64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E3B6F4" wp14:editId="70EE7239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A0EEC5" wp14:editId="66F4AAF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50D1A7" wp14:editId="5E87C56A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AD53DE" wp14:editId="297735C1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55F93D" wp14:editId="464787FB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1387476" wp14:editId="2DD8A943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E2335F" wp14:editId="5FD9C10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E99E2" wp14:editId="73F24E5D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997D84F" wp14:editId="61521D9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1B528C4" w14:textId="77777777" w:rsidR="00D179CD" w:rsidRDefault="00D179CD" w:rsidP="00D179C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997D84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1B528C4" w14:textId="77777777" w:rsidR="00D179CD" w:rsidRDefault="00D179CD" w:rsidP="00D179C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64671B1" wp14:editId="7784577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E9BF19" w14:textId="77777777" w:rsidR="00D179CD" w:rsidRDefault="00D179CD" w:rsidP="00D179C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64671B1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DE9BF19" w14:textId="77777777" w:rsidR="00D179CD" w:rsidRDefault="00D179CD" w:rsidP="00D179C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B1D1520" wp14:editId="15C047D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0F07C5A" w14:textId="77777777" w:rsidR="00D179CD" w:rsidRPr="00D13204" w:rsidRDefault="00D179CD" w:rsidP="00D179C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50CEE" w14:textId="77777777" w:rsidR="001E570C" w:rsidRDefault="001E570C" w:rsidP="008068A2">
      <w:pPr>
        <w:spacing w:after="0" w:line="240" w:lineRule="auto"/>
      </w:pPr>
      <w:r>
        <w:separator/>
      </w:r>
    </w:p>
  </w:footnote>
  <w:footnote w:type="continuationSeparator" w:id="0">
    <w:p w14:paraId="3AA6498E" w14:textId="77777777" w:rsidR="001E570C" w:rsidRDefault="001E57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9734">
    <w:abstractNumId w:val="0"/>
  </w:num>
  <w:num w:numId="2" w16cid:durableId="65445586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7Y0MzM3szCxMLVU0lEKTi0uzszPAykwrAUAFlI2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10"/>
    <w:rsid w:val="001B7060"/>
    <w:rsid w:val="001C1FCD"/>
    <w:rsid w:val="001D2464"/>
    <w:rsid w:val="001D50AE"/>
    <w:rsid w:val="001E1161"/>
    <w:rsid w:val="001E3FEF"/>
    <w:rsid w:val="001E570C"/>
    <w:rsid w:val="00202683"/>
    <w:rsid w:val="00215FCE"/>
    <w:rsid w:val="002317E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909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3FD6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46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115E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FB"/>
    <w:rsid w:val="00A02545"/>
    <w:rsid w:val="00A025E6"/>
    <w:rsid w:val="00A05555"/>
    <w:rsid w:val="00A06D89"/>
    <w:rsid w:val="00A07A17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0DE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41EB"/>
    <w:rsid w:val="00CD0DA4"/>
    <w:rsid w:val="00CD5181"/>
    <w:rsid w:val="00CD7485"/>
    <w:rsid w:val="00CE2360"/>
    <w:rsid w:val="00CE236C"/>
    <w:rsid w:val="00CF0047"/>
    <w:rsid w:val="00D179CD"/>
    <w:rsid w:val="00D22895"/>
    <w:rsid w:val="00D3404A"/>
    <w:rsid w:val="00D4354E"/>
    <w:rsid w:val="00D43F69"/>
    <w:rsid w:val="00D50F79"/>
    <w:rsid w:val="00D73957"/>
    <w:rsid w:val="00D7551B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5E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E155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a"/>
    <w:qFormat/>
    <w:rsid w:val="00D179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383DCA-9519-4EEA-966D-4BF3AB5D0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480</Words>
  <Characters>2252</Characters>
  <Application>Microsoft Office Word</Application>
  <DocSecurity>0</DocSecurity>
  <Lines>77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3-08-21T14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b9cf798be849a46a03d1d6918f01febf0b90a1c59b71ad3475d130ddd8c1f2</vt:lpwstr>
  </property>
</Properties>
</file>